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THE MINISTRY OF EDUCATION AND SCIENCE OF UKRAINE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State University of Intelligent Technologies and Communications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-UA" w:eastAsia="uk"/>
        </w:rPr>
      </w:pPr>
    </w:p>
    <w:p w:rsidR="00681F6D" w:rsidRDefault="00681F6D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 w:rsidRPr="00681F6D">
        <w:rPr>
          <w:rFonts w:eastAsia="Times New Roman" w:cs="Times New Roman"/>
          <w:b/>
          <w:lang w:eastAsia="uk"/>
        </w:rPr>
        <w:t>Department of Software Engineering</w:t>
      </w:r>
      <w:bookmarkStart w:id="0" w:name="_GoBack"/>
      <w:bookmarkEnd w:id="0"/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Laboratory work </w:t>
      </w:r>
      <w:r w:rsidR="004C506F">
        <w:rPr>
          <w:rFonts w:eastAsia="Times New Roman" w:cs="Times New Roman"/>
          <w:b/>
          <w:lang w:eastAsia="uk"/>
        </w:rPr>
        <w:t>№2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Variant </w:t>
      </w:r>
      <w:r>
        <w:rPr>
          <w:rFonts w:eastAsia="Times New Roman" w:cs="Times New Roman"/>
          <w:b/>
          <w:lang w:val="ru-RU" w:eastAsia="uk"/>
        </w:rPr>
        <w:t>№</w:t>
      </w:r>
      <w:r>
        <w:rPr>
          <w:rFonts w:eastAsia="Times New Roman" w:cs="Times New Roman"/>
          <w:b/>
          <w:lang w:eastAsia="uk"/>
        </w:rPr>
        <w:t>8</w:t>
      </w:r>
    </w:p>
    <w:p w:rsidR="00EB1DDC" w:rsidRPr="00681F6D" w:rsidRDefault="00EB1DDC" w:rsidP="00EB1DDC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>Made by Kadian Richard</w:t>
      </w:r>
    </w:p>
    <w:p w:rsidR="00E70A82" w:rsidRDefault="00E70A82"/>
    <w:p w:rsidR="00941626" w:rsidRDefault="00941626" w:rsidP="00941626">
      <w:pPr>
        <w:pStyle w:val="Heading1"/>
      </w:pPr>
      <w:r>
        <w:t>Task</w:t>
      </w:r>
    </w:p>
    <w:p w:rsidR="00941626" w:rsidRPr="00AE0909" w:rsidRDefault="00AE0909" w:rsidP="00941626">
      <w:r>
        <w:t>Draw</w:t>
      </w:r>
      <w:r w:rsidR="003C3A87">
        <w:t xml:space="preserve"> the electrical chain according to the variant:</w:t>
      </w:r>
      <w:r w:rsidR="00677A0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4pt;height:187.5pt">
            <v:imagedata r:id="rId5" o:title="Screenshot 2021-12-03 114039"/>
          </v:shape>
        </w:pict>
      </w:r>
    </w:p>
    <w:p w:rsidR="00941626" w:rsidRDefault="00941626" w:rsidP="00941626"/>
    <w:p w:rsidR="00941626" w:rsidRDefault="00941626" w:rsidP="00941626"/>
    <w:p w:rsidR="00941626" w:rsidRDefault="00941626" w:rsidP="00941626">
      <w:pPr>
        <w:pStyle w:val="Heading1"/>
      </w:pPr>
      <w:r>
        <w:t>Code</w:t>
      </w:r>
    </w:p>
    <w:p w:rsidR="00A000BE" w:rsidRDefault="00506EE8" w:rsidP="00A000BE">
      <w:r>
        <w:t>Resistor class: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Resistor : Element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lastRenderedPageBreak/>
        <w:t xml:space="preserve">        </w:t>
      </w:r>
      <w:proofErr w:type="gramStart"/>
      <w:r>
        <w:t>public</w:t>
      </w:r>
      <w:proofErr w:type="gramEnd"/>
      <w:r>
        <w:t xml:space="preserve"> Resistor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) : base(x, y, d, 1) {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F05D57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irection == 1) { // horizontal</w:t>
      </w:r>
    </w:p>
    <w:p w:rsidR="00506EE8" w:rsidRDefault="00506EE8" w:rsidP="00F05D57">
      <w:pPr>
        <w:pStyle w:val="Code"/>
      </w:pPr>
      <w:r>
        <w:t xml:space="preserve">            } else {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15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Rectangl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5, </w:t>
      </w:r>
      <w:proofErr w:type="spellStart"/>
      <w:r>
        <w:t>ypos</w:t>
      </w:r>
      <w:proofErr w:type="spellEnd"/>
      <w:r>
        <w:t xml:space="preserve"> + 15, 10, 4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15 + 40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55 + 15);</w:t>
      </w:r>
    </w:p>
    <w:p w:rsidR="00506EE8" w:rsidRDefault="00506EE8" w:rsidP="00F05D57">
      <w:pPr>
        <w:pStyle w:val="Code"/>
      </w:pPr>
      <w:r>
        <w:t xml:space="preserve">            }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  <w:r>
        <w:t xml:space="preserve">    }</w:t>
      </w:r>
    </w:p>
    <w:p w:rsidR="00506EE8" w:rsidRDefault="00506EE8" w:rsidP="00F05D57">
      <w:pPr>
        <w:pStyle w:val="Code"/>
      </w:pPr>
      <w:r>
        <w:t>}</w:t>
      </w:r>
    </w:p>
    <w:p w:rsidR="001775B6" w:rsidRDefault="001775B6" w:rsidP="00A26ACE">
      <w:pPr>
        <w:pStyle w:val="Code"/>
      </w:pPr>
    </w:p>
    <w:p w:rsidR="00A000BE" w:rsidRDefault="00A000BE" w:rsidP="00A000BE"/>
    <w:p w:rsidR="00506EE8" w:rsidRDefault="00506EE8" w:rsidP="00A000BE">
      <w:r>
        <w:t>Inductor Class: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Inductor : Element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Inductor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) : base(x, y, d, 1) {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F05D57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irection == 1) { // horizontal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 + 11, </w:t>
      </w:r>
      <w:proofErr w:type="spellStart"/>
      <w:r>
        <w:t>ypos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+ 11, </w:t>
      </w:r>
      <w:proofErr w:type="spellStart"/>
      <w:r>
        <w:t>ypos</w:t>
      </w:r>
      <w:proofErr w:type="spellEnd"/>
      <w:r>
        <w:t xml:space="preserve"> - 8, 15, 30, -45, -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+ 25, </w:t>
      </w:r>
      <w:proofErr w:type="spellStart"/>
      <w:r>
        <w:t>ypos</w:t>
      </w:r>
      <w:proofErr w:type="spellEnd"/>
      <w:r>
        <w:t xml:space="preserve"> - 8, 15, 30, -45, -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+ 39, </w:t>
      </w:r>
      <w:proofErr w:type="spellStart"/>
      <w:r>
        <w:t>ypos</w:t>
      </w:r>
      <w:proofErr w:type="spellEnd"/>
      <w:r>
        <w:t xml:space="preserve"> - 8, 15, 30, -45, -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+ 54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 + 65, </w:t>
      </w:r>
      <w:proofErr w:type="spellStart"/>
      <w:r>
        <w:t>ypos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} else {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11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22, </w:t>
      </w:r>
      <w:proofErr w:type="spellStart"/>
      <w:r>
        <w:t>ypos</w:t>
      </w:r>
      <w:proofErr w:type="spellEnd"/>
      <w:r>
        <w:t xml:space="preserve"> + 11, 30, 15, -45, 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22, </w:t>
      </w:r>
      <w:proofErr w:type="spellStart"/>
      <w:r>
        <w:t>ypos</w:t>
      </w:r>
      <w:proofErr w:type="spellEnd"/>
      <w:r>
        <w:t xml:space="preserve"> + 25, 30, 15, -45, 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Arc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22, </w:t>
      </w:r>
      <w:proofErr w:type="spellStart"/>
      <w:r>
        <w:t>ypos</w:t>
      </w:r>
      <w:proofErr w:type="spellEnd"/>
      <w:r>
        <w:t xml:space="preserve"> + 39, 30, 15, -45, 90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54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65);</w:t>
      </w:r>
    </w:p>
    <w:p w:rsidR="00506EE8" w:rsidRDefault="00506EE8" w:rsidP="00F05D57">
      <w:pPr>
        <w:pStyle w:val="Code"/>
      </w:pPr>
      <w:r>
        <w:t xml:space="preserve">            }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  <w:r>
        <w:t xml:space="preserve">    }</w:t>
      </w:r>
    </w:p>
    <w:p w:rsidR="00506EE8" w:rsidRDefault="00506EE8" w:rsidP="00F05D57">
      <w:pPr>
        <w:pStyle w:val="Code"/>
      </w:pPr>
      <w:r>
        <w:lastRenderedPageBreak/>
        <w:t>}</w:t>
      </w:r>
    </w:p>
    <w:p w:rsidR="00506EE8" w:rsidRDefault="00506EE8" w:rsidP="00A000BE"/>
    <w:p w:rsidR="00506EE8" w:rsidRDefault="00506EE8" w:rsidP="00A000BE"/>
    <w:p w:rsidR="00506EE8" w:rsidRDefault="00506EE8" w:rsidP="00A000BE">
      <w:r>
        <w:t>Capacitor Class: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Capacitor : Element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Capacitor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) : base(x, y, d, 1) {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F05D57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irection == 1) {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- 15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15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+ 5, </w:t>
      </w:r>
      <w:proofErr w:type="spellStart"/>
      <w:r>
        <w:t>ypos</w:t>
      </w:r>
      <w:proofErr w:type="spellEnd"/>
      <w:r>
        <w:t xml:space="preserve"> - 15, </w:t>
      </w:r>
      <w:proofErr w:type="spellStart"/>
      <w:r>
        <w:t>xpos</w:t>
      </w:r>
      <w:proofErr w:type="spellEnd"/>
      <w:r>
        <w:t xml:space="preserve"> + 5, </w:t>
      </w:r>
      <w:proofErr w:type="spellStart"/>
      <w:r>
        <w:t>ypos</w:t>
      </w:r>
      <w:proofErr w:type="spellEnd"/>
      <w:r>
        <w:t xml:space="preserve"> + 15);</w:t>
      </w:r>
    </w:p>
    <w:p w:rsidR="00506EE8" w:rsidRDefault="00506EE8" w:rsidP="00F05D57">
      <w:pPr>
        <w:pStyle w:val="Code"/>
      </w:pPr>
      <w:r>
        <w:t xml:space="preserve">            } else {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15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 + 15, </w:t>
      </w:r>
      <w:proofErr w:type="spellStart"/>
      <w:r>
        <w:t>ypos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15, </w:t>
      </w:r>
      <w:proofErr w:type="spellStart"/>
      <w:r>
        <w:t>ypos</w:t>
      </w:r>
      <w:proofErr w:type="spellEnd"/>
      <w:r>
        <w:t xml:space="preserve"> + 5, </w:t>
      </w:r>
      <w:proofErr w:type="spellStart"/>
      <w:r>
        <w:t>xpos</w:t>
      </w:r>
      <w:proofErr w:type="spellEnd"/>
      <w:r>
        <w:t xml:space="preserve"> + 15, </w:t>
      </w:r>
      <w:proofErr w:type="spellStart"/>
      <w:r>
        <w:t>ypos</w:t>
      </w:r>
      <w:proofErr w:type="spellEnd"/>
      <w:r>
        <w:t xml:space="preserve"> + 5);</w:t>
      </w:r>
    </w:p>
    <w:p w:rsidR="00506EE8" w:rsidRDefault="00506EE8" w:rsidP="00F05D57">
      <w:pPr>
        <w:pStyle w:val="Code"/>
      </w:pPr>
      <w:r>
        <w:t xml:space="preserve">            }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  <w:r>
        <w:t xml:space="preserve">    }</w:t>
      </w:r>
    </w:p>
    <w:p w:rsidR="00506EE8" w:rsidRDefault="00506EE8" w:rsidP="00F05D57">
      <w:pPr>
        <w:pStyle w:val="Code"/>
      </w:pPr>
      <w:r>
        <w:t>}</w:t>
      </w:r>
    </w:p>
    <w:p w:rsidR="00506EE8" w:rsidRDefault="00506EE8" w:rsidP="00A000BE"/>
    <w:p w:rsidR="00506EE8" w:rsidRDefault="00506EE8" w:rsidP="00A000BE"/>
    <w:p w:rsidR="00506EE8" w:rsidRDefault="00506EE8" w:rsidP="00A000BE">
      <w:r>
        <w:t>Connector Class: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Connector : Element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Connector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s) : base(x, y, 0, s) {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F05D57">
      <w:pPr>
        <w:pStyle w:val="Code"/>
      </w:pPr>
      <w:r>
        <w:t xml:space="preserve">            </w:t>
      </w:r>
      <w:proofErr w:type="spellStart"/>
      <w:proofErr w:type="gramStart"/>
      <w:r>
        <w:t>G.DrawEllips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 - (size / 2), </w:t>
      </w:r>
      <w:proofErr w:type="spellStart"/>
      <w:r>
        <w:t>ypos</w:t>
      </w:r>
      <w:proofErr w:type="spellEnd"/>
      <w:r>
        <w:t xml:space="preserve"> - (size / 2), size, size);</w:t>
      </w:r>
    </w:p>
    <w:p w:rsidR="00506EE8" w:rsidRDefault="00506EE8" w:rsidP="00F05D57">
      <w:pPr>
        <w:pStyle w:val="Code"/>
      </w:pPr>
      <w:r>
        <w:t xml:space="preserve">            </w:t>
      </w:r>
      <w:proofErr w:type="spellStart"/>
      <w:proofErr w:type="gramStart"/>
      <w:r>
        <w:t>G.FillEllipse</w:t>
      </w:r>
      <w:proofErr w:type="spellEnd"/>
      <w:r>
        <w:t>(</w:t>
      </w:r>
      <w:proofErr w:type="gramEnd"/>
      <w:r>
        <w:t xml:space="preserve">new </w:t>
      </w:r>
      <w:proofErr w:type="spellStart"/>
      <w:r>
        <w:t>SolidBrush</w:t>
      </w:r>
      <w:proofErr w:type="spellEnd"/>
      <w:r>
        <w:t>(</w:t>
      </w:r>
      <w:proofErr w:type="spellStart"/>
      <w:r>
        <w:t>Color.Black</w:t>
      </w:r>
      <w:proofErr w:type="spellEnd"/>
      <w:r>
        <w:t xml:space="preserve">), </w:t>
      </w:r>
      <w:proofErr w:type="spellStart"/>
      <w:r>
        <w:t>xpos</w:t>
      </w:r>
      <w:proofErr w:type="spellEnd"/>
      <w:r>
        <w:t xml:space="preserve"> - (size / 2), </w:t>
      </w:r>
      <w:proofErr w:type="spellStart"/>
      <w:r>
        <w:t>ypos</w:t>
      </w:r>
      <w:proofErr w:type="spellEnd"/>
      <w:r>
        <w:t xml:space="preserve"> - (size / 2), size, size);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  <w:r>
        <w:lastRenderedPageBreak/>
        <w:t xml:space="preserve">    }</w:t>
      </w:r>
    </w:p>
    <w:p w:rsidR="00506EE8" w:rsidRDefault="00506EE8" w:rsidP="00F05D57">
      <w:pPr>
        <w:pStyle w:val="Code"/>
      </w:pPr>
      <w:r>
        <w:t>}</w:t>
      </w:r>
    </w:p>
    <w:p w:rsidR="00506EE8" w:rsidRDefault="00506EE8" w:rsidP="00A000BE"/>
    <w:p w:rsidR="00506EE8" w:rsidRDefault="00506EE8" w:rsidP="00A000BE"/>
    <w:p w:rsidR="00506EE8" w:rsidRDefault="00506EE8" w:rsidP="00A000BE">
      <w:r>
        <w:t>Arrow Class</w:t>
      </w:r>
    </w:p>
    <w:p w:rsidR="00506EE8" w:rsidRDefault="00506EE8" w:rsidP="00F05D57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</w:t>
      </w:r>
      <w:proofErr w:type="gramStart"/>
      <w:r>
        <w:t>internal</w:t>
      </w:r>
      <w:proofErr w:type="gramEnd"/>
      <w:r>
        <w:t xml:space="preserve"> class Arrow : Element {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Arrow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, </w:t>
      </w:r>
      <w:proofErr w:type="spellStart"/>
      <w:r>
        <w:t>int</w:t>
      </w:r>
      <w:proofErr w:type="spellEnd"/>
      <w:r>
        <w:t xml:space="preserve"> s) : base(x, y, d, s) {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</w:p>
    <w:p w:rsidR="00506EE8" w:rsidRDefault="00506EE8" w:rsidP="00F05D57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F05D57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irection == 1) {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r>
        <w:t>SolidBrush</w:t>
      </w:r>
      <w:proofErr w:type="spellEnd"/>
      <w:r>
        <w:t xml:space="preserve"> </w:t>
      </w:r>
      <w:proofErr w:type="spellStart"/>
      <w:r>
        <w:t>blackBrush</w:t>
      </w:r>
      <w:proofErr w:type="spellEnd"/>
      <w:r>
        <w:t xml:space="preserve"> = new </w:t>
      </w:r>
      <w:proofErr w:type="spellStart"/>
      <w:proofErr w:type="gramStart"/>
      <w:r>
        <w:t>SolidBrush</w:t>
      </w:r>
      <w:proofErr w:type="spellEnd"/>
      <w:r>
        <w:t>(</w:t>
      </w:r>
      <w:proofErr w:type="spellStart"/>
      <w:proofErr w:type="gramEnd"/>
      <w:r>
        <w:t>Color.Black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    Point a = new </w:t>
      </w:r>
      <w:proofErr w:type="gramStart"/>
      <w:r>
        <w:t>Point(</w:t>
      </w:r>
      <w:proofErr w:type="spellStart"/>
      <w:proofErr w:type="gramEnd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- 8);</w:t>
      </w:r>
    </w:p>
    <w:p w:rsidR="00506EE8" w:rsidRDefault="00506EE8" w:rsidP="00F05D57">
      <w:pPr>
        <w:pStyle w:val="Code"/>
      </w:pPr>
      <w:r>
        <w:t xml:space="preserve">                Point b = new </w:t>
      </w:r>
      <w:proofErr w:type="gramStart"/>
      <w:r>
        <w:t>Point(</w:t>
      </w:r>
      <w:proofErr w:type="spellStart"/>
      <w:proofErr w:type="gramEnd"/>
      <w:r>
        <w:t>xpos</w:t>
      </w:r>
      <w:proofErr w:type="spellEnd"/>
      <w:r>
        <w:t xml:space="preserve"> + size, </w:t>
      </w:r>
      <w:proofErr w:type="spellStart"/>
      <w:r>
        <w:t>ypos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    Point c = new </w:t>
      </w:r>
      <w:proofErr w:type="gramStart"/>
      <w:r>
        <w:t>Point(</w:t>
      </w:r>
      <w:proofErr w:type="spellStart"/>
      <w:proofErr w:type="gramEnd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8);</w:t>
      </w:r>
    </w:p>
    <w:p w:rsidR="00506EE8" w:rsidRDefault="00506EE8" w:rsidP="00F05D57">
      <w:pPr>
        <w:pStyle w:val="Code"/>
      </w:pPr>
      <w:r>
        <w:t xml:space="preserve">                </w:t>
      </w:r>
      <w:proofErr w:type="gramStart"/>
      <w:r>
        <w:t>Point[</w:t>
      </w:r>
      <w:proofErr w:type="gramEnd"/>
      <w:r>
        <w:t xml:space="preserve">] </w:t>
      </w:r>
      <w:proofErr w:type="spellStart"/>
      <w:r>
        <w:t>curvePoints</w:t>
      </w:r>
      <w:proofErr w:type="spellEnd"/>
      <w:r>
        <w:t xml:space="preserve"> = { a, b, c };</w:t>
      </w:r>
    </w:p>
    <w:p w:rsidR="00506EE8" w:rsidRDefault="00506EE8" w:rsidP="00F05D57">
      <w:pPr>
        <w:pStyle w:val="Code"/>
      </w:pPr>
      <w:r>
        <w:t xml:space="preserve">                </w:t>
      </w:r>
      <w:proofErr w:type="spellStart"/>
      <w:proofErr w:type="gramStart"/>
      <w:r>
        <w:t>G.FillPolygon</w:t>
      </w:r>
      <w:proofErr w:type="spellEnd"/>
      <w:r>
        <w:t>(</w:t>
      </w:r>
      <w:proofErr w:type="spellStart"/>
      <w:proofErr w:type="gramEnd"/>
      <w:r>
        <w:t>blackBrush</w:t>
      </w:r>
      <w:proofErr w:type="spellEnd"/>
      <w:r>
        <w:t xml:space="preserve">, </w:t>
      </w:r>
      <w:proofErr w:type="spellStart"/>
      <w:r>
        <w:t>curvePoints</w:t>
      </w:r>
      <w:proofErr w:type="spellEnd"/>
      <w:r>
        <w:t>);</w:t>
      </w:r>
    </w:p>
    <w:p w:rsidR="00506EE8" w:rsidRDefault="00506EE8" w:rsidP="00F05D57">
      <w:pPr>
        <w:pStyle w:val="Code"/>
      </w:pPr>
      <w:r>
        <w:t xml:space="preserve">            } else {</w:t>
      </w:r>
    </w:p>
    <w:p w:rsidR="00506EE8" w:rsidRDefault="00506EE8" w:rsidP="00F05D57">
      <w:pPr>
        <w:pStyle w:val="Code"/>
      </w:pPr>
      <w:r>
        <w:t xml:space="preserve">            }</w:t>
      </w:r>
    </w:p>
    <w:p w:rsidR="00506EE8" w:rsidRDefault="00506EE8" w:rsidP="00F05D57">
      <w:pPr>
        <w:pStyle w:val="Code"/>
      </w:pPr>
      <w:r>
        <w:t xml:space="preserve">        }</w:t>
      </w:r>
    </w:p>
    <w:p w:rsidR="00506EE8" w:rsidRDefault="00506EE8" w:rsidP="00F05D57">
      <w:pPr>
        <w:pStyle w:val="Code"/>
      </w:pPr>
      <w:r>
        <w:t xml:space="preserve">    }</w:t>
      </w:r>
    </w:p>
    <w:p w:rsidR="00506EE8" w:rsidRDefault="00506EE8" w:rsidP="00F05D57">
      <w:pPr>
        <w:pStyle w:val="Code"/>
      </w:pPr>
      <w:r>
        <w:t>}</w:t>
      </w:r>
    </w:p>
    <w:p w:rsidR="00506EE8" w:rsidRDefault="00506EE8" w:rsidP="00506EE8"/>
    <w:p w:rsidR="00506EE8" w:rsidRDefault="00506EE8" w:rsidP="00506EE8"/>
    <w:p w:rsidR="00506EE8" w:rsidRDefault="00506EE8" w:rsidP="00506EE8">
      <w:r>
        <w:t>Line Class:</w:t>
      </w:r>
    </w:p>
    <w:p w:rsidR="00506EE8" w:rsidRDefault="00506EE8" w:rsidP="002E2219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</w:t>
      </w:r>
      <w:proofErr w:type="gramStart"/>
      <w:r>
        <w:t>public</w:t>
      </w:r>
      <w:proofErr w:type="gramEnd"/>
      <w:r>
        <w:t xml:space="preserve"> class Line : Element {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Line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, </w:t>
      </w:r>
      <w:proofErr w:type="spellStart"/>
      <w:r>
        <w:t>int</w:t>
      </w:r>
      <w:proofErr w:type="spellEnd"/>
      <w:r>
        <w:t xml:space="preserve"> s) : base(x, y, d, s) {</w:t>
      </w:r>
    </w:p>
    <w:p w:rsidR="00506EE8" w:rsidRDefault="00506EE8" w:rsidP="002E2219">
      <w:pPr>
        <w:pStyle w:val="Code"/>
      </w:pPr>
      <w:r>
        <w:t xml:space="preserve">        }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override void draw(Graphics G, Pen p) {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irection == 1) {</w:t>
      </w:r>
    </w:p>
    <w:p w:rsidR="00506EE8" w:rsidRDefault="00506EE8" w:rsidP="002E2219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 + size, </w:t>
      </w:r>
      <w:proofErr w:type="spellStart"/>
      <w:r>
        <w:t>ypos</w:t>
      </w:r>
      <w:proofErr w:type="spellEnd"/>
      <w:r>
        <w:t>);</w:t>
      </w:r>
    </w:p>
    <w:p w:rsidR="00506EE8" w:rsidRDefault="00506EE8" w:rsidP="002E2219">
      <w:pPr>
        <w:pStyle w:val="Code"/>
      </w:pPr>
      <w:r>
        <w:t xml:space="preserve">            } else {</w:t>
      </w:r>
    </w:p>
    <w:p w:rsidR="00506EE8" w:rsidRDefault="00506EE8" w:rsidP="002E2219">
      <w:pPr>
        <w:pStyle w:val="Code"/>
      </w:pPr>
      <w:r>
        <w:t xml:space="preserve">                </w:t>
      </w:r>
      <w:proofErr w:type="spellStart"/>
      <w:proofErr w:type="gramStart"/>
      <w:r>
        <w:t>G.DrawLine</w:t>
      </w:r>
      <w:proofErr w:type="spellEnd"/>
      <w:r>
        <w:t>(</w:t>
      </w:r>
      <w:proofErr w:type="gramEnd"/>
      <w:r>
        <w:t xml:space="preserve">p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, </w:t>
      </w:r>
      <w:proofErr w:type="spellStart"/>
      <w:r>
        <w:t>xpos</w:t>
      </w:r>
      <w:proofErr w:type="spellEnd"/>
      <w:r>
        <w:t xml:space="preserve">, </w:t>
      </w:r>
      <w:proofErr w:type="spellStart"/>
      <w:r>
        <w:t>ypos</w:t>
      </w:r>
      <w:proofErr w:type="spellEnd"/>
      <w:r>
        <w:t xml:space="preserve"> + size);</w:t>
      </w:r>
    </w:p>
    <w:p w:rsidR="00506EE8" w:rsidRDefault="00506EE8" w:rsidP="002E2219">
      <w:pPr>
        <w:pStyle w:val="Code"/>
      </w:pPr>
      <w:r>
        <w:lastRenderedPageBreak/>
        <w:t xml:space="preserve">            }</w:t>
      </w:r>
    </w:p>
    <w:p w:rsidR="00506EE8" w:rsidRDefault="00506EE8" w:rsidP="002E2219">
      <w:pPr>
        <w:pStyle w:val="Code"/>
      </w:pPr>
      <w:r>
        <w:t xml:space="preserve">        }</w:t>
      </w:r>
    </w:p>
    <w:p w:rsidR="00506EE8" w:rsidRDefault="00506EE8" w:rsidP="002E2219">
      <w:pPr>
        <w:pStyle w:val="Code"/>
      </w:pPr>
      <w:r>
        <w:t xml:space="preserve">    }</w:t>
      </w:r>
    </w:p>
    <w:p w:rsidR="00506EE8" w:rsidRDefault="00506EE8" w:rsidP="002E2219">
      <w:pPr>
        <w:pStyle w:val="Code"/>
      </w:pPr>
      <w:r>
        <w:t>}</w:t>
      </w:r>
    </w:p>
    <w:p w:rsidR="00506EE8" w:rsidRDefault="00506EE8" w:rsidP="00506EE8"/>
    <w:p w:rsidR="00506EE8" w:rsidRDefault="005058C0" w:rsidP="00506EE8">
      <w:r>
        <w:t>Element Class:</w:t>
      </w:r>
    </w:p>
    <w:p w:rsidR="005058C0" w:rsidRDefault="005058C0" w:rsidP="002E2219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58C0" w:rsidRDefault="005058C0" w:rsidP="002E2219">
      <w:pPr>
        <w:pStyle w:val="Code"/>
      </w:pPr>
    </w:p>
    <w:p w:rsidR="005058C0" w:rsidRDefault="005058C0" w:rsidP="002E2219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58C0" w:rsidRDefault="005058C0" w:rsidP="002E2219">
      <w:pPr>
        <w:pStyle w:val="Code"/>
      </w:pPr>
    </w:p>
    <w:p w:rsidR="005058C0" w:rsidRDefault="005058C0" w:rsidP="002E2219">
      <w:pPr>
        <w:pStyle w:val="Code"/>
      </w:pPr>
      <w:r>
        <w:t xml:space="preserve">    </w:t>
      </w:r>
      <w:proofErr w:type="gramStart"/>
      <w:r>
        <w:t>public</w:t>
      </w:r>
      <w:proofErr w:type="gramEnd"/>
      <w:r>
        <w:t xml:space="preserve"> abstract class Element {</w:t>
      </w: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xpos</w:t>
      </w:r>
      <w:proofErr w:type="spellEnd"/>
      <w:r>
        <w:t>;</w:t>
      </w: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ypos</w:t>
      </w:r>
      <w:proofErr w:type="spellEnd"/>
      <w:r>
        <w:t>;</w:t>
      </w: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direction;</w:t>
      </w: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rotected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size;</w:t>
      </w:r>
    </w:p>
    <w:p w:rsidR="005058C0" w:rsidRDefault="005058C0" w:rsidP="002E2219">
      <w:pPr>
        <w:pStyle w:val="Code"/>
      </w:pP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Element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, </w:t>
      </w:r>
      <w:proofErr w:type="spellStart"/>
      <w:r>
        <w:t>int</w:t>
      </w:r>
      <w:proofErr w:type="spellEnd"/>
      <w:r>
        <w:t xml:space="preserve"> d, </w:t>
      </w:r>
      <w:proofErr w:type="spellStart"/>
      <w:r>
        <w:t>int</w:t>
      </w:r>
      <w:proofErr w:type="spellEnd"/>
      <w:r>
        <w:t xml:space="preserve"> s) {</w:t>
      </w:r>
    </w:p>
    <w:p w:rsidR="005058C0" w:rsidRDefault="005058C0" w:rsidP="002E2219">
      <w:pPr>
        <w:pStyle w:val="Code"/>
      </w:pPr>
      <w:r>
        <w:t xml:space="preserve">            </w:t>
      </w:r>
      <w:proofErr w:type="spellStart"/>
      <w:proofErr w:type="gramStart"/>
      <w:r>
        <w:t>xpos</w:t>
      </w:r>
      <w:proofErr w:type="spellEnd"/>
      <w:proofErr w:type="gramEnd"/>
      <w:r>
        <w:t xml:space="preserve"> = x;</w:t>
      </w:r>
    </w:p>
    <w:p w:rsidR="005058C0" w:rsidRDefault="005058C0" w:rsidP="002E2219">
      <w:pPr>
        <w:pStyle w:val="Code"/>
      </w:pPr>
      <w:r>
        <w:t xml:space="preserve">            </w:t>
      </w:r>
      <w:proofErr w:type="spellStart"/>
      <w:proofErr w:type="gramStart"/>
      <w:r>
        <w:t>ypos</w:t>
      </w:r>
      <w:proofErr w:type="spellEnd"/>
      <w:proofErr w:type="gramEnd"/>
      <w:r>
        <w:t xml:space="preserve"> = y;</w:t>
      </w:r>
    </w:p>
    <w:p w:rsidR="005058C0" w:rsidRDefault="005058C0" w:rsidP="002E2219">
      <w:pPr>
        <w:pStyle w:val="Code"/>
      </w:pPr>
      <w:r>
        <w:t xml:space="preserve">            </w:t>
      </w:r>
      <w:proofErr w:type="gramStart"/>
      <w:r>
        <w:t>if</w:t>
      </w:r>
      <w:proofErr w:type="gramEnd"/>
      <w:r>
        <w:t xml:space="preserve"> (d == 0)</w:t>
      </w:r>
    </w:p>
    <w:p w:rsidR="005058C0" w:rsidRDefault="005058C0" w:rsidP="002E2219">
      <w:pPr>
        <w:pStyle w:val="Code"/>
      </w:pPr>
      <w:r>
        <w:t xml:space="preserve">                </w:t>
      </w:r>
      <w:proofErr w:type="gramStart"/>
      <w:r>
        <w:t>direction</w:t>
      </w:r>
      <w:proofErr w:type="gramEnd"/>
      <w:r>
        <w:t xml:space="preserve"> = 0;</w:t>
      </w:r>
    </w:p>
    <w:p w:rsidR="005058C0" w:rsidRDefault="005058C0" w:rsidP="002E2219">
      <w:pPr>
        <w:pStyle w:val="Code"/>
      </w:pPr>
      <w:r>
        <w:t xml:space="preserve">            </w:t>
      </w:r>
      <w:proofErr w:type="gramStart"/>
      <w:r>
        <w:t>else</w:t>
      </w:r>
      <w:proofErr w:type="gramEnd"/>
    </w:p>
    <w:p w:rsidR="005058C0" w:rsidRDefault="005058C0" w:rsidP="002E2219">
      <w:pPr>
        <w:pStyle w:val="Code"/>
      </w:pPr>
      <w:r>
        <w:t xml:space="preserve">                </w:t>
      </w:r>
      <w:proofErr w:type="gramStart"/>
      <w:r>
        <w:t>direction</w:t>
      </w:r>
      <w:proofErr w:type="gramEnd"/>
      <w:r>
        <w:t xml:space="preserve"> = 1;</w:t>
      </w:r>
    </w:p>
    <w:p w:rsidR="005058C0" w:rsidRDefault="005058C0" w:rsidP="002E2219">
      <w:pPr>
        <w:pStyle w:val="Code"/>
      </w:pPr>
      <w:r>
        <w:t xml:space="preserve">            </w:t>
      </w:r>
      <w:proofErr w:type="gramStart"/>
      <w:r>
        <w:t>size</w:t>
      </w:r>
      <w:proofErr w:type="gramEnd"/>
      <w:r>
        <w:t xml:space="preserve"> = s;</w:t>
      </w:r>
    </w:p>
    <w:p w:rsidR="005058C0" w:rsidRDefault="005058C0" w:rsidP="002E2219">
      <w:pPr>
        <w:pStyle w:val="Code"/>
      </w:pPr>
      <w:r>
        <w:t xml:space="preserve">        }</w:t>
      </w:r>
    </w:p>
    <w:p w:rsidR="005058C0" w:rsidRDefault="005058C0" w:rsidP="002E2219">
      <w:pPr>
        <w:pStyle w:val="Code"/>
      </w:pPr>
    </w:p>
    <w:p w:rsidR="005058C0" w:rsidRDefault="005058C0" w:rsidP="002E2219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abstract void draw(Graphics G, Pen p);</w:t>
      </w:r>
    </w:p>
    <w:p w:rsidR="005058C0" w:rsidRDefault="005058C0" w:rsidP="002E2219">
      <w:pPr>
        <w:pStyle w:val="Code"/>
      </w:pPr>
      <w:r>
        <w:t xml:space="preserve">    }</w:t>
      </w:r>
    </w:p>
    <w:p w:rsidR="005058C0" w:rsidRDefault="005058C0" w:rsidP="002E2219">
      <w:pPr>
        <w:pStyle w:val="Code"/>
      </w:pPr>
      <w:r>
        <w:t>}</w:t>
      </w:r>
    </w:p>
    <w:p w:rsidR="00506EE8" w:rsidRDefault="00506EE8" w:rsidP="00506EE8"/>
    <w:p w:rsidR="00506EE8" w:rsidRDefault="00506EE8" w:rsidP="00506EE8"/>
    <w:p w:rsidR="00506EE8" w:rsidRDefault="00506EE8" w:rsidP="00506EE8">
      <w:r>
        <w:t>Form1 Class:</w:t>
      </w:r>
    </w:p>
    <w:p w:rsidR="00506EE8" w:rsidRDefault="00506EE8" w:rsidP="002E2219">
      <w:pPr>
        <w:pStyle w:val="Code"/>
      </w:pPr>
      <w:proofErr w:type="gramStart"/>
      <w:r>
        <w:t>using</w:t>
      </w:r>
      <w:proofErr w:type="gramEnd"/>
      <w:r>
        <w:t xml:space="preserve"> System;</w:t>
      </w:r>
    </w:p>
    <w:p w:rsidR="00506EE8" w:rsidRDefault="00506EE8" w:rsidP="002E2219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Drawing</w:t>
      </w:r>
      <w:proofErr w:type="spellEnd"/>
      <w:r>
        <w:t>;</w:t>
      </w:r>
    </w:p>
    <w:p w:rsidR="00506EE8" w:rsidRDefault="00506EE8" w:rsidP="002E2219">
      <w:pPr>
        <w:pStyle w:val="Code"/>
      </w:pPr>
      <w:proofErr w:type="gramStart"/>
      <w:r>
        <w:t>using</w:t>
      </w:r>
      <w:proofErr w:type="gramEnd"/>
      <w:r>
        <w:t xml:space="preserve"> </w:t>
      </w:r>
      <w:proofErr w:type="spellStart"/>
      <w:r>
        <w:t>System.Windows.Forms</w:t>
      </w:r>
      <w:proofErr w:type="spellEnd"/>
      <w:r>
        <w:t>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proofErr w:type="gramStart"/>
      <w:r>
        <w:t>namespace</w:t>
      </w:r>
      <w:proofErr w:type="gramEnd"/>
      <w:r>
        <w:t xml:space="preserve"> </w:t>
      </w:r>
      <w:r w:rsidR="00677A01">
        <w:t>Lab2</w:t>
      </w:r>
      <w:r>
        <w:t xml:space="preserve"> {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</w:t>
      </w:r>
      <w:proofErr w:type="gramStart"/>
      <w:r>
        <w:t>public</w:t>
      </w:r>
      <w:proofErr w:type="gramEnd"/>
      <w:r>
        <w:t xml:space="preserve"> partial class Form1 : Form {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</w:t>
      </w:r>
      <w:proofErr w:type="gramStart"/>
      <w:r>
        <w:t>public</w:t>
      </w:r>
      <w:proofErr w:type="gramEnd"/>
      <w:r>
        <w:t xml:space="preserve"> Form1() {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InitializeComponent(</w:t>
      </w:r>
      <w:proofErr w:type="gramEnd"/>
      <w:r>
        <w:t>);</w:t>
      </w:r>
    </w:p>
    <w:p w:rsidR="00506EE8" w:rsidRDefault="00506EE8" w:rsidP="002E2219">
      <w:pPr>
        <w:pStyle w:val="Code"/>
      </w:pPr>
      <w:r>
        <w:t xml:space="preserve">        }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</w:t>
      </w:r>
      <w:proofErr w:type="gramStart"/>
      <w:r>
        <w:t>private</w:t>
      </w:r>
      <w:proofErr w:type="gramEnd"/>
      <w:r>
        <w:t xml:space="preserve"> void button1_Click(object sender, EventArgs e) {</w:t>
      </w:r>
    </w:p>
    <w:p w:rsidR="00506EE8" w:rsidRDefault="00506EE8" w:rsidP="002E2219">
      <w:pPr>
        <w:pStyle w:val="Code"/>
      </w:pPr>
      <w:r>
        <w:t xml:space="preserve">            Graphics G = </w:t>
      </w:r>
      <w:proofErr w:type="spellStart"/>
      <w:proofErr w:type="gramStart"/>
      <w:r>
        <w:t>CreateGraphics</w:t>
      </w:r>
      <w:proofErr w:type="spellEnd"/>
      <w:r>
        <w:t>(</w:t>
      </w:r>
      <w:proofErr w:type="gramEnd"/>
      <w:r>
        <w:t>);</w:t>
      </w:r>
    </w:p>
    <w:p w:rsidR="00506EE8" w:rsidRDefault="00506EE8" w:rsidP="002E2219">
      <w:pPr>
        <w:pStyle w:val="Code"/>
      </w:pPr>
      <w:r>
        <w:t xml:space="preserve">            Pen black = new </w:t>
      </w:r>
      <w:proofErr w:type="gramStart"/>
      <w:r>
        <w:t>Pen(</w:t>
      </w:r>
      <w:proofErr w:type="spellStart"/>
      <w:proofErr w:type="gramEnd"/>
      <w:r>
        <w:t>Color.Black</w:t>
      </w:r>
      <w:proofErr w:type="spellEnd"/>
      <w:r>
        <w:t>);</w:t>
      </w:r>
    </w:p>
    <w:p w:rsidR="00506EE8" w:rsidRDefault="00506EE8" w:rsidP="002E2219">
      <w:pPr>
        <w:pStyle w:val="Code"/>
      </w:pPr>
      <w:r>
        <w:t xml:space="preserve">            </w:t>
      </w:r>
      <w:proofErr w:type="spellStart"/>
      <w:r>
        <w:t>SolidBrush</w:t>
      </w:r>
      <w:proofErr w:type="spellEnd"/>
      <w:r>
        <w:t xml:space="preserve"> </w:t>
      </w:r>
      <w:proofErr w:type="spellStart"/>
      <w:r>
        <w:t>blackBrush</w:t>
      </w:r>
      <w:proofErr w:type="spellEnd"/>
      <w:r>
        <w:t xml:space="preserve"> = new </w:t>
      </w:r>
      <w:proofErr w:type="spellStart"/>
      <w:proofErr w:type="gramStart"/>
      <w:r>
        <w:t>SolidBrush</w:t>
      </w:r>
      <w:proofErr w:type="spellEnd"/>
      <w:r>
        <w:t>(</w:t>
      </w:r>
      <w:proofErr w:type="spellStart"/>
      <w:proofErr w:type="gramEnd"/>
      <w:r>
        <w:t>Color.Black</w:t>
      </w:r>
      <w:proofErr w:type="spellEnd"/>
      <w:r>
        <w:t>);</w:t>
      </w:r>
    </w:p>
    <w:p w:rsidR="00506EE8" w:rsidRDefault="00506EE8" w:rsidP="002E2219">
      <w:pPr>
        <w:pStyle w:val="Code"/>
      </w:pPr>
      <w:r>
        <w:lastRenderedPageBreak/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X0 = 150, Y0 = 300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ement[</w:t>
      </w:r>
      <w:proofErr w:type="gramEnd"/>
      <w:r>
        <w:t>] el = new Element[50]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0] = new Line(X0, Y0, 0, 3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] = new Capacitor(X0, Y0 + 30, 0); // C3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] = new Line(X0, Y0 + 30 + 5, 0, 4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] = new Line(X0, Y0, 1, 6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] = new Connector(X0 + 60, Y0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5] = new Line(X0, Y0 + 30 + 5 + 40, 1, 10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6] = new Connector(X0 + 100, Y0 + 30 + 5 + 40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7] = new Line(X0 + 60, Y0, 1, 4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8] = new Line(X0 + 100, Y0, 0, 1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9] = new Inductor(X0 + 100, Y0 + 10, 0); // L1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0] = new Line(X0 + 100, Y0 + 10 + 25, 1, 15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1] = new Connector(X0 + 250, Y0 + 35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2] = new Line(X0 + 250, Y0 + 35, 1, 5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3] = new Connector(X0 + 300, Y0 + 35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4] = new Line(X0 + 300, Y0 + 35, 1, 8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5] = new Connector(X0 + 380, Y0 + 35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6] = new Line(X0 + 380, Y0 + 35, 1, 50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7] = new Resistor(X0 + 250, Y0 + 35 - 70, 0); // R1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8] = new Resistor(X0 + 300, Y0 + 35 - 70, 0); // R2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19] = new Line(X0 + 380, Y0 + 35, 0, -33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0] = new Capacitor(</w:t>
      </w:r>
      <w:r w:rsidR="00824DE3">
        <w:t>X0 + 380, Y0 + 35 - 33 - 5, 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1] = new Line(X0 + 380, Y0 + 35 - 38, 0, -32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2] = new Line(X0 + 100, Y0 + 30 + 5 + 40, 1, 7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3] = new Line(X0 + 170, Y0 + 75, 0, -40 - 7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4] = new Line(X0 + 170, Y0 + 75 - 110, 1, 37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 xml:space="preserve">25] = new Capacitor(X0 + 170 + 37, Y0 - 35, 1); 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6] = new Line(X0 + 207 + 5, Y0 - 35, 1, 3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7] = new Connector(X0 + 212 + 38, Y0 - 35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8] = new Line(X0 + 250, Y0 - 35, 0, -3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29] = new Line(X0 + 250, Y0 - 35 - 30, 1, 5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0] = new Line(X0 + 300, Y0 - 35 - 30, 0, 3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1] = new Connector(X0 + 300, Y0 - 35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2] = new Line(X0 + 300, Y0 - 35, 1, 80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3] = new Line(X0 + 60, Y0, 0, -3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 xml:space="preserve">34] = new Capacitor(X0 + 60, Y0 - 30 - 5, 0); // 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5] = new Line(X0 + 60, Y0 - 35, 0, -85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6] = new Line(X0 + 60, Y0 - 35 - 85, 1, 24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7] = new Connector(X0 + 300, Y0 - 120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8] = new Line(X0 + 300, Y0 - 120, 0, 3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39] = new Line(X0 + 300, Y0 - 120 + 30, 1, -20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0] = new Line(X0 + 300 - 20, Y0 - 90, 0, 25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1] = new Line(X0 + 300, Y0 - 120, 1, 130);</w:t>
      </w:r>
    </w:p>
    <w:p w:rsidR="00506EE8" w:rsidRDefault="00506EE8" w:rsidP="002E2219">
      <w:pPr>
        <w:pStyle w:val="Code"/>
      </w:pPr>
      <w:r>
        <w:lastRenderedPageBreak/>
        <w:t xml:space="preserve">            </w:t>
      </w:r>
      <w:proofErr w:type="gramStart"/>
      <w:r>
        <w:t>el[</w:t>
      </w:r>
      <w:proofErr w:type="gramEnd"/>
      <w:r>
        <w:t xml:space="preserve">42] = new Inductor(X0 + 300, Y0 - 120 - 65, 0); 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3] = new Line(X0 + 300, Y0 - 185, 1, 125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4] = new Arrow(X0 + 260, Y0 - 65, 1, 8);</w:t>
      </w: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el[</w:t>
      </w:r>
      <w:proofErr w:type="gramEnd"/>
      <w:r>
        <w:t>45] = new Arrow(X0 + 415, Y0 - 185, 1, 15);</w:t>
      </w:r>
    </w:p>
    <w:p w:rsidR="00506EE8" w:rsidRDefault="00506EE8" w:rsidP="002E2219">
      <w:pPr>
        <w:pStyle w:val="Code"/>
      </w:pPr>
    </w:p>
    <w:p w:rsidR="00506EE8" w:rsidRDefault="00506EE8" w:rsidP="002E2219">
      <w:pPr>
        <w:pStyle w:val="Code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46; </w:t>
      </w:r>
      <w:proofErr w:type="spellStart"/>
      <w:r>
        <w:t>i</w:t>
      </w:r>
      <w:proofErr w:type="spellEnd"/>
      <w:r>
        <w:t>++)</w:t>
      </w:r>
    </w:p>
    <w:p w:rsidR="00506EE8" w:rsidRDefault="00506EE8" w:rsidP="002E2219">
      <w:pPr>
        <w:pStyle w:val="Code"/>
      </w:pPr>
      <w:r>
        <w:t xml:space="preserve">                </w:t>
      </w:r>
      <w:proofErr w:type="gramStart"/>
      <w:r>
        <w:t>el[</w:t>
      </w:r>
      <w:proofErr w:type="spellStart"/>
      <w:proofErr w:type="gramEnd"/>
      <w:r>
        <w:t>i</w:t>
      </w:r>
      <w:proofErr w:type="spellEnd"/>
      <w:r>
        <w:t>].draw(G, black);</w:t>
      </w:r>
    </w:p>
    <w:p w:rsidR="00506EE8" w:rsidRDefault="00506EE8" w:rsidP="002E2219">
      <w:pPr>
        <w:pStyle w:val="Code"/>
      </w:pPr>
      <w:r>
        <w:t xml:space="preserve">        }</w:t>
      </w:r>
    </w:p>
    <w:p w:rsidR="00506EE8" w:rsidRDefault="00506EE8" w:rsidP="002E2219">
      <w:pPr>
        <w:pStyle w:val="Code"/>
      </w:pPr>
      <w:r>
        <w:t xml:space="preserve">    }</w:t>
      </w:r>
    </w:p>
    <w:p w:rsidR="00506EE8" w:rsidRDefault="00506EE8" w:rsidP="002E2219">
      <w:pPr>
        <w:pStyle w:val="Code"/>
      </w:pPr>
      <w:r>
        <w:t>}</w:t>
      </w:r>
    </w:p>
    <w:p w:rsidR="00506EE8" w:rsidRDefault="00506EE8" w:rsidP="00506EE8"/>
    <w:p w:rsidR="00506EE8" w:rsidRDefault="00506EE8" w:rsidP="00506EE8"/>
    <w:p w:rsidR="00A000BE" w:rsidRDefault="00A000BE" w:rsidP="00A000BE">
      <w:pPr>
        <w:pStyle w:val="Heading1"/>
      </w:pPr>
      <w:r>
        <w:t>Screenshots</w:t>
      </w:r>
    </w:p>
    <w:p w:rsidR="00A000BE" w:rsidRDefault="00A000BE" w:rsidP="00A000BE"/>
    <w:p w:rsidR="00A000BE" w:rsidRDefault="003C3A87" w:rsidP="00A000BE">
      <w:r w:rsidRPr="003C3A87">
        <w:rPr>
          <w:noProof/>
        </w:rPr>
        <w:drawing>
          <wp:inline distT="0" distB="0" distL="0" distR="0" wp14:anchorId="452C4A0B" wp14:editId="0421BB9F">
            <wp:extent cx="4512623" cy="27123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7200" cy="272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0BE" w:rsidRPr="00A000BE" w:rsidRDefault="00A000BE" w:rsidP="00A000BE"/>
    <w:sectPr w:rsidR="00A000BE" w:rsidRPr="00A00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C5E03"/>
    <w:multiLevelType w:val="hybridMultilevel"/>
    <w:tmpl w:val="B076101E"/>
    <w:lvl w:ilvl="0" w:tplc="CD362A0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UxMTM0tTQ1NbRQ0lEKTi0uzszPAykwrgUAQB8DLywAAAA="/>
  </w:docVars>
  <w:rsids>
    <w:rsidRoot w:val="001947F2"/>
    <w:rsid w:val="000577D8"/>
    <w:rsid w:val="001775B6"/>
    <w:rsid w:val="001947F2"/>
    <w:rsid w:val="001A7950"/>
    <w:rsid w:val="002E2219"/>
    <w:rsid w:val="003C3A87"/>
    <w:rsid w:val="004C506F"/>
    <w:rsid w:val="005058C0"/>
    <w:rsid w:val="00506EE8"/>
    <w:rsid w:val="00677A01"/>
    <w:rsid w:val="00681F6D"/>
    <w:rsid w:val="00824DE3"/>
    <w:rsid w:val="00941626"/>
    <w:rsid w:val="009C094E"/>
    <w:rsid w:val="00A000BE"/>
    <w:rsid w:val="00A26ACE"/>
    <w:rsid w:val="00AE0909"/>
    <w:rsid w:val="00E70A82"/>
    <w:rsid w:val="00EB1DDC"/>
    <w:rsid w:val="00F05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6A46D7-5660-4C76-B61F-A77E69F0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0BE"/>
    <w:pPr>
      <w:spacing w:after="0" w:line="360" w:lineRule="auto"/>
      <w:ind w:firstLine="851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62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cap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626"/>
    <w:rPr>
      <w:rFonts w:ascii="Times New Roman" w:eastAsiaTheme="majorEastAsia" w:hAnsi="Times New Roman" w:cstheme="majorBidi"/>
      <w:b/>
      <w:caps/>
      <w:sz w:val="28"/>
      <w:szCs w:val="32"/>
    </w:rPr>
  </w:style>
  <w:style w:type="paragraph" w:customStyle="1" w:styleId="Code">
    <w:name w:val="Code"/>
    <w:basedOn w:val="Normal"/>
    <w:link w:val="CodeChar"/>
    <w:qFormat/>
    <w:rsid w:val="00A26ACE"/>
    <w:pPr>
      <w:spacing w:line="240" w:lineRule="exact"/>
      <w:ind w:firstLine="0"/>
      <w:jc w:val="left"/>
    </w:pPr>
    <w:rPr>
      <w:rFonts w:ascii="Courier New" w:hAnsi="Courier New"/>
      <w:sz w:val="24"/>
    </w:rPr>
  </w:style>
  <w:style w:type="character" w:customStyle="1" w:styleId="CodeChar">
    <w:name w:val="Code Char"/>
    <w:basedOn w:val="DefaultParagraphFont"/>
    <w:link w:val="Code"/>
    <w:rsid w:val="00A26ACE"/>
    <w:rPr>
      <w:rFonts w:ascii="Courier New" w:hAnsi="Courier Ne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adyan</dc:creator>
  <cp:keywords/>
  <dc:description/>
  <cp:lastModifiedBy>Richard Kadyan</cp:lastModifiedBy>
  <cp:revision>12</cp:revision>
  <dcterms:created xsi:type="dcterms:W3CDTF">2021-12-03T08:57:00Z</dcterms:created>
  <dcterms:modified xsi:type="dcterms:W3CDTF">2021-12-03T11:17:00Z</dcterms:modified>
</cp:coreProperties>
</file>